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p>
      <w:pPr>
        <w:pStyle w:val="FirstParagraph"/>
      </w:pPr>
      <w:r>
        <w:t xml:space="preserve">[Your Full Name]</w:t>
      </w:r>
    </w:p>
    <w:p>
      <w:pPr>
        <w:pStyle w:val="BodyText"/>
      </w:pPr>
      <w:r>
        <w:t xml:space="preserve">[Your Address]</w:t>
      </w:r>
    </w:p>
    <w:p>
      <w:pPr>
        <w:pStyle w:val="BodyText"/>
      </w:pPr>
      <w:r>
        <w:t xml:space="preserve">Montreal, QC H3A 0B4</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Montreal, QC</w:t>
      </w:r>
    </w:p>
    <w:bookmarkStart w:id="20" w:name="Xb8cbba3ea1c8e235638509d6a0a24754a6e67c5"/>
    <w:p>
      <w:pPr>
        <w:pStyle w:val="Heading1"/>
      </w:pPr>
      <w:r>
        <w:t xml:space="preserve">Internship Application Letter for Electronics Engineer Position</w:t>
      </w:r>
    </w:p>
    <w:p>
      <w:pPr>
        <w:pStyle w:val="FirstParagraph"/>
      </w:pPr>
      <w:r>
        <w:t xml:space="preserve">Dear [Mr./Ms./Mx. Last Name or Hiring Team],</w:t>
      </w:r>
    </w:p>
    <w:p>
      <w:pPr>
        <w:pStyle w:val="BodyText"/>
      </w:pPr>
      <w:r>
        <w:t xml:space="preserve">I am writing to express my enthusiastic interest in the Electronics Engineer Internship position at [Company Name] in Montreal, Canada, as advertised on [Platform where you saw the posting - e.g., LinkedIn, McGill Career Portal]. As a final-year Electronics Engineering student at École Polytechnique de Montréal with a strong academic record and hands-on project experience directly aligned with your company’s innovation in [mention specific field: IoT devices/sensor networks/automotive electronics], I am confident that this Internship Application Letter represents the beginning of a mutually beneficial professional relationship. This opportunity to contribute to cutting-edge projects within Canada's dynamic tech hub of Montreal is precisely what I have been preparing for through my rigorous academic journey and practical experiences.</w:t>
      </w:r>
    </w:p>
    <w:p>
      <w:pPr>
        <w:pStyle w:val="BodyText"/>
      </w:pPr>
      <w:r>
        <w:t xml:space="preserve">My academic foundation in electronics engineering has been meticulously crafted to address the technical demands of modern industry challenges. At École Polytechnique, I have mastered core competencies including analog/digital circuit design, embedded systems programming (C/C++/Python), PCB layout using Altium Designer and KiCAD, and signal processing principles – all while maintaining a 3.85/4.0 GPA in my specialized Electronics Engineering program. Most notably, I developed a low-power wireless sensor network for environmental monitoring as part of my capstone project, which involved designing custom RF circuits, implementing power management strategies reducing energy consumption by 42%, and integrating IoT protocols like LoRaWAN. This project directly mirrors the kind of innovative electronics work your team undertakes at [Company Name], particularly in your recent [mention specific product/project if known] initiative. The experience solidified my understanding that the true value of an Electronics Engineer lies not just in component selection, but in creating systems that solve real-world problems with reliability and efficiency.</w:t>
      </w:r>
    </w:p>
    <w:p>
      <w:pPr>
        <w:pStyle w:val="BodyText"/>
      </w:pPr>
      <w:r>
        <w:t xml:space="preserve">What truly excites me about this opportunity is the prospect of applying my skills within the thriving innovation ecosystem of Canada Montreal. Montreal has consistently ranked among North America’s top cities for technology growth, boasting a 20% annual increase in tech sector employment according to Statista (2023). The city's unique blend of French-Canadian culture and international tech talent creates an environment where creative problem-solving thrives – a perfect setting for my development as an Electronics Engineer. I’ve been deeply inspired by Montreal’s leadership in AI integration with hardware, clean energy electronics, and automotive technology (evident through companies like Bombardier, Thales Canada, and the growing number of startups in the Cité des Sciences). Your company’s commitment to [mention specific value: sustainability/innovation/industry partnerships] resonates profoundly with my professional ethos. I am particularly eager to learn from your team’s work on [specific technology mentioned in job posting], as it aligns perfectly with my passion for developing energy-efficient embedded systems that serve Canada's environmental goals.</w:t>
      </w:r>
    </w:p>
    <w:p>
      <w:pPr>
        <w:pStyle w:val="BodyText"/>
      </w:pPr>
      <w:r>
        <w:t xml:space="preserve">My practical experience extends beyond academic projects through two relevant roles that have honed my technical and collaborative abilities. As a Hardware Development Intern at [Previous Company Name in Montreal or Canada], I collaborated with cross-functional teams to debug and optimize power supply circuits for medical devices, reducing production costs by 15% through component re-evaluation. This experience taught me the importance of meticulous documentation – a skill I applied when creating comprehensive schematics and test reports that became part of the company’s standard operating procedures. Additionally, my volunteer role with Tech4Youth Montreal allowed me to mentor high school students in building basic microcontroller projects (Arduino/Raspberry Pi), where I adapted complex electronics concepts into accessible lessons. This reinforced my belief that effective communication is as crucial as technical expertise for an Electronics Engineer – especially when working within Canada’s diverse multicultural environment where clear collaboration bridges cultural and linguistic differences.</w:t>
      </w:r>
    </w:p>
    <w:p>
      <w:pPr>
        <w:pStyle w:val="BodyText"/>
      </w:pPr>
      <w:r>
        <w:t xml:space="preserve">I understand that the role of an Electronics Engineer in today’s industry demands more than circuit design proficiency. It requires adaptability to rapid technological shifts, commitment to ethical engineering practices, and proactive engagement with industry standards like ISO 9001 and EN 60601 for medical devices. My coursework in Engineering Ethics at École Polytechnique emphasized these principles, particularly regarding sustainable electronics manufacturing – a value I know [Company Name] prioritizes through your [mention specific initiative if known, e.g., 'Zero-Waste Electronics Program']. As an international student who has successfully navigated Canada’s academic system while building local professional connections (including my membership in the IEEE Montreal Student Branch), I am prepared to contribute immediately to your team. I am legally eligible to work in Canada and have already secured housing near [Mention specific neighborhood if known, e.g., "the Verdun Innovation District"], ensuring seamless integration into Montreal’s professional community from day one.</w:t>
      </w:r>
    </w:p>
    <w:p>
      <w:pPr>
        <w:pStyle w:val="BodyText"/>
      </w:pPr>
      <w:r>
        <w:t xml:space="preserve">What drives me is the opportunity to contribute to Canada’s growing reputation as a leader in responsible electronics innovation. I am particularly drawn to how Montreal positions itself at the intersection of European engineering rigor and North American entrepreneurial energy – a balance I believe will accelerate my growth as an Electronics Engineer. I have followed [Company Name]’s pioneering work in [specific project/technology] with admiration, especially your recent breakthrough in [mention something specific from company website/news]. My goal is not merely to complete an internship, but to become a valuable contributor who helps advance this mission while learning from the industry’s best. The prospect of developing my skills within Canada Montreal – where innovation thrives at the intersection of culture and technology – makes this opportunity uniquely compelling.</w:t>
      </w:r>
    </w:p>
    <w:p>
      <w:pPr>
        <w:pStyle w:val="BodyText"/>
      </w:pPr>
      <w:r>
        <w:t xml:space="preserve">I am eager to bring my passion for electronics, technical problem-solving abilities, and collaborative spirit to your esteemed team. My resume provides further detail on my qualifications and projects, including the environmental sensor network that achieved 98% field reliability during a six-month deployment in Montreal’s urban environment. I would welcome the chance to discuss how my background aligns with [Company Name]’s current initiatives during an interview at your convenience.</w:t>
      </w:r>
    </w:p>
    <w:p>
      <w:pPr>
        <w:pStyle w:val="BodyText"/>
      </w:pPr>
      <w:r>
        <w:t xml:space="preserve">Thank you for considering this Internship Application Letter and for your dedication to fostering engineering talent in Canada Montreal. I look forward to the possibility of contributing to your team’s success while growing as a professional Electronics Engineer within one of the world’s most vibrant technology communitie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Student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Internship Application Letter</dc:title>
  <dc:creator/>
  <dc:language>en</dc:language>
  <cp:keywords/>
  <dcterms:created xsi:type="dcterms:W3CDTF">2026-04-21T13:14:11Z</dcterms:created>
  <dcterms:modified xsi:type="dcterms:W3CDTF">2026-04-21T13:14:11Z</dcterms:modified>
</cp:coreProperties>
</file>

<file path=docProps/custom.xml><?xml version="1.0" encoding="utf-8"?>
<Properties xmlns="http://schemas.openxmlformats.org/officeDocument/2006/custom-properties" xmlns:vt="http://schemas.openxmlformats.org/officeDocument/2006/docPropsVTypes"/>
</file>